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B20DC" w14:textId="77777777" w:rsidR="0046496E" w:rsidRDefault="0046496E" w:rsidP="003D50F1">
      <w:pPr>
        <w:pStyle w:val="Heading1"/>
        <w:jc w:val="center"/>
        <w:rPr>
          <w:rFonts w:ascii="Arial" w:hAnsi="Arial" w:cs="Arial"/>
          <w:b w:val="0"/>
          <w:sz w:val="28"/>
          <w:szCs w:val="28"/>
        </w:rPr>
      </w:pPr>
    </w:p>
    <w:p w14:paraId="2CC88C96" w14:textId="77777777" w:rsidR="00E26568" w:rsidRDefault="00E26568" w:rsidP="003D50F1">
      <w:pPr>
        <w:pStyle w:val="Heading1"/>
        <w:jc w:val="center"/>
        <w:rPr>
          <w:rFonts w:ascii="Arial" w:hAnsi="Arial" w:cs="Arial"/>
          <w:b w:val="0"/>
          <w:sz w:val="28"/>
          <w:szCs w:val="28"/>
        </w:rPr>
      </w:pPr>
    </w:p>
    <w:p w14:paraId="24C6294A" w14:textId="77777777" w:rsidR="00E26568" w:rsidRDefault="00E26568" w:rsidP="003D50F1">
      <w:pPr>
        <w:pStyle w:val="Heading1"/>
        <w:jc w:val="center"/>
        <w:rPr>
          <w:rFonts w:ascii="Arial" w:hAnsi="Arial" w:cs="Arial"/>
          <w:b w:val="0"/>
          <w:sz w:val="28"/>
          <w:szCs w:val="28"/>
        </w:rPr>
      </w:pPr>
    </w:p>
    <w:p w14:paraId="612ACAB5" w14:textId="77777777" w:rsidR="00E26568" w:rsidRDefault="00E26568" w:rsidP="003D50F1">
      <w:pPr>
        <w:pStyle w:val="Heading1"/>
        <w:jc w:val="center"/>
        <w:rPr>
          <w:rFonts w:ascii="Arial" w:hAnsi="Arial" w:cs="Arial"/>
          <w:b w:val="0"/>
          <w:sz w:val="28"/>
          <w:szCs w:val="28"/>
        </w:rPr>
      </w:pPr>
    </w:p>
    <w:p w14:paraId="41AF5EE4" w14:textId="77777777" w:rsidR="0046496E" w:rsidRDefault="0046496E" w:rsidP="003D50F1">
      <w:pPr>
        <w:pStyle w:val="Heading1"/>
        <w:jc w:val="center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>____________________________</w:t>
      </w:r>
    </w:p>
    <w:p w14:paraId="7FD82232" w14:textId="77777777" w:rsidR="00CC52D8" w:rsidRDefault="003D50F1" w:rsidP="003D50F1">
      <w:pPr>
        <w:pStyle w:val="Heading1"/>
        <w:jc w:val="center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>Name of Cooperative</w:t>
      </w:r>
    </w:p>
    <w:p w14:paraId="21A4E269" w14:textId="77777777" w:rsidR="003D50F1" w:rsidRDefault="003D50F1" w:rsidP="003D50F1">
      <w:pPr>
        <w:pStyle w:val="Heading1"/>
        <w:jc w:val="center"/>
        <w:rPr>
          <w:rFonts w:ascii="Arial" w:hAnsi="Arial" w:cs="Arial"/>
          <w:b w:val="0"/>
          <w:sz w:val="28"/>
          <w:szCs w:val="28"/>
        </w:rPr>
      </w:pPr>
    </w:p>
    <w:p w14:paraId="4D8E8E91" w14:textId="77777777" w:rsidR="003D50F1" w:rsidRDefault="003D50F1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</w:p>
    <w:p w14:paraId="710021E5" w14:textId="77777777" w:rsidR="00CC52D8" w:rsidRDefault="0046496E" w:rsidP="003D50F1">
      <w:pPr>
        <w:pStyle w:val="Heading1"/>
        <w:jc w:val="center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>AUTHORIZATION</w:t>
      </w:r>
    </w:p>
    <w:p w14:paraId="2D214A80" w14:textId="77777777" w:rsidR="003D50F1" w:rsidRDefault="003D50F1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</w:p>
    <w:p w14:paraId="7133D129" w14:textId="77777777" w:rsidR="003D50F1" w:rsidRDefault="003D50F1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</w:p>
    <w:p w14:paraId="6BEC08BA" w14:textId="77777777" w:rsidR="003D50F1" w:rsidRDefault="003D50F1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</w:p>
    <w:p w14:paraId="5917CB11" w14:textId="77777777" w:rsidR="00173134" w:rsidRDefault="003D50F1" w:rsidP="003D50F1">
      <w:pPr>
        <w:pStyle w:val="Heading1"/>
        <w:ind w:firstLine="720"/>
        <w:jc w:val="both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>This is to authorize</w:t>
      </w:r>
      <w:r w:rsidR="00A83D29">
        <w:rPr>
          <w:rFonts w:ascii="Arial" w:hAnsi="Arial" w:cs="Arial"/>
          <w:b w:val="0"/>
          <w:sz w:val="28"/>
          <w:szCs w:val="28"/>
        </w:rPr>
        <w:t xml:space="preserve"> </w:t>
      </w:r>
      <w:r w:rsidR="00A83D29" w:rsidRPr="00A83D29">
        <w:rPr>
          <w:rFonts w:ascii="Arial" w:hAnsi="Arial" w:cs="Arial"/>
          <w:b w:val="0"/>
          <w:sz w:val="28"/>
          <w:szCs w:val="28"/>
        </w:rPr>
        <w:t>Mr</w:t>
      </w:r>
      <w:r w:rsidR="00A83D29">
        <w:rPr>
          <w:rFonts w:ascii="Arial" w:hAnsi="Arial" w:cs="Arial"/>
          <w:b w:val="0"/>
          <w:sz w:val="28"/>
          <w:szCs w:val="28"/>
        </w:rPr>
        <w:t>./Mrs. __________________________, ________________(position) as the duly</w:t>
      </w:r>
      <w:r w:rsidR="00CC52D8">
        <w:rPr>
          <w:rFonts w:ascii="Arial" w:hAnsi="Arial" w:cs="Arial"/>
          <w:b w:val="0"/>
          <w:sz w:val="28"/>
          <w:szCs w:val="28"/>
        </w:rPr>
        <w:t xml:space="preserve"> </w:t>
      </w:r>
      <w:r>
        <w:rPr>
          <w:rFonts w:ascii="Arial" w:hAnsi="Arial" w:cs="Arial"/>
          <w:b w:val="0"/>
          <w:sz w:val="28"/>
          <w:szCs w:val="28"/>
        </w:rPr>
        <w:t>designated</w:t>
      </w:r>
      <w:r w:rsidR="00A83D29">
        <w:rPr>
          <w:rFonts w:ascii="Arial" w:hAnsi="Arial" w:cs="Arial"/>
          <w:b w:val="0"/>
          <w:sz w:val="28"/>
          <w:szCs w:val="28"/>
        </w:rPr>
        <w:t xml:space="preserve"> personnel of the____________________</w:t>
      </w:r>
      <w:r w:rsidR="00BE393F">
        <w:rPr>
          <w:rFonts w:ascii="Arial" w:hAnsi="Arial" w:cs="Arial"/>
          <w:b w:val="0"/>
          <w:sz w:val="28"/>
          <w:szCs w:val="28"/>
        </w:rPr>
        <w:t xml:space="preserve"> (name of the </w:t>
      </w:r>
      <w:r w:rsidR="00A83D29">
        <w:rPr>
          <w:rFonts w:ascii="Arial" w:hAnsi="Arial" w:cs="Arial"/>
          <w:b w:val="0"/>
          <w:sz w:val="28"/>
          <w:szCs w:val="28"/>
        </w:rPr>
        <w:t>cooperative)</w:t>
      </w:r>
      <w:r w:rsidR="00173134">
        <w:rPr>
          <w:rFonts w:ascii="Arial" w:hAnsi="Arial" w:cs="Arial"/>
          <w:b w:val="0"/>
          <w:sz w:val="28"/>
          <w:szCs w:val="28"/>
        </w:rPr>
        <w:t xml:space="preserve"> to</w:t>
      </w:r>
      <w:r w:rsidR="00CC52D8">
        <w:rPr>
          <w:rFonts w:ascii="Arial" w:hAnsi="Arial" w:cs="Arial"/>
          <w:b w:val="0"/>
          <w:sz w:val="28"/>
          <w:szCs w:val="28"/>
        </w:rPr>
        <w:t xml:space="preserve"> act for and in behalf of the cooperative in </w:t>
      </w:r>
      <w:r w:rsidR="00173134">
        <w:rPr>
          <w:rFonts w:ascii="Arial" w:hAnsi="Arial" w:cs="Arial"/>
          <w:b w:val="0"/>
          <w:sz w:val="28"/>
          <w:szCs w:val="28"/>
        </w:rPr>
        <w:t>providing/updating</w:t>
      </w:r>
      <w:r w:rsidR="00CC52D8">
        <w:rPr>
          <w:rFonts w:ascii="Arial" w:hAnsi="Arial" w:cs="Arial"/>
          <w:b w:val="0"/>
          <w:sz w:val="28"/>
          <w:szCs w:val="28"/>
        </w:rPr>
        <w:t xml:space="preserve"> information abou</w:t>
      </w:r>
      <w:r w:rsidR="00173134">
        <w:rPr>
          <w:rFonts w:ascii="Arial" w:hAnsi="Arial" w:cs="Arial"/>
          <w:b w:val="0"/>
          <w:sz w:val="28"/>
          <w:szCs w:val="28"/>
        </w:rPr>
        <w:t xml:space="preserve">t the cooperative in the </w:t>
      </w:r>
      <w:r w:rsidR="0046496E">
        <w:rPr>
          <w:rFonts w:ascii="Arial" w:hAnsi="Arial" w:cs="Arial"/>
          <w:b w:val="0"/>
          <w:sz w:val="28"/>
          <w:szCs w:val="28"/>
        </w:rPr>
        <w:t>E-</w:t>
      </w:r>
      <w:proofErr w:type="spellStart"/>
      <w:r w:rsidR="00173134">
        <w:rPr>
          <w:rFonts w:ascii="Arial" w:hAnsi="Arial" w:cs="Arial"/>
          <w:b w:val="0"/>
          <w:sz w:val="28"/>
          <w:szCs w:val="28"/>
        </w:rPr>
        <w:t>CoopRIS</w:t>
      </w:r>
      <w:proofErr w:type="spellEnd"/>
      <w:r w:rsidR="00CC52D8">
        <w:rPr>
          <w:rFonts w:ascii="Arial" w:hAnsi="Arial" w:cs="Arial"/>
          <w:b w:val="0"/>
          <w:sz w:val="28"/>
          <w:szCs w:val="28"/>
        </w:rPr>
        <w:t>.</w:t>
      </w:r>
    </w:p>
    <w:p w14:paraId="00D642FE" w14:textId="77777777" w:rsidR="00173134" w:rsidRDefault="00173134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</w:p>
    <w:p w14:paraId="36D4A865" w14:textId="77777777" w:rsidR="00173134" w:rsidRDefault="00CC52D8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 xml:space="preserve"> </w:t>
      </w:r>
      <w:r w:rsidR="00690EA2">
        <w:rPr>
          <w:rFonts w:ascii="Arial" w:hAnsi="Arial" w:cs="Arial"/>
          <w:b w:val="0"/>
          <w:sz w:val="28"/>
          <w:szCs w:val="28"/>
        </w:rPr>
        <w:tab/>
      </w:r>
      <w:r>
        <w:rPr>
          <w:rFonts w:ascii="Arial" w:hAnsi="Arial" w:cs="Arial"/>
          <w:b w:val="0"/>
          <w:sz w:val="28"/>
          <w:szCs w:val="28"/>
        </w:rPr>
        <w:t xml:space="preserve">As such he/she is authorized </w:t>
      </w:r>
      <w:r w:rsidR="00173134">
        <w:rPr>
          <w:rFonts w:ascii="Arial" w:hAnsi="Arial" w:cs="Arial"/>
          <w:b w:val="0"/>
          <w:sz w:val="28"/>
          <w:szCs w:val="28"/>
        </w:rPr>
        <w:t>to</w:t>
      </w:r>
      <w:r>
        <w:rPr>
          <w:rFonts w:ascii="Arial" w:hAnsi="Arial" w:cs="Arial"/>
          <w:b w:val="0"/>
          <w:sz w:val="28"/>
          <w:szCs w:val="28"/>
        </w:rPr>
        <w:t xml:space="preserve"> use the official</w:t>
      </w:r>
      <w:r w:rsidR="00173134">
        <w:rPr>
          <w:rFonts w:ascii="Arial" w:hAnsi="Arial" w:cs="Arial"/>
          <w:b w:val="0"/>
          <w:sz w:val="28"/>
          <w:szCs w:val="28"/>
        </w:rPr>
        <w:t xml:space="preserve"> electronic mail address of the co</w:t>
      </w:r>
      <w:r w:rsidR="0046496E">
        <w:rPr>
          <w:rFonts w:ascii="Arial" w:hAnsi="Arial" w:cs="Arial"/>
          <w:b w:val="0"/>
          <w:sz w:val="28"/>
          <w:szCs w:val="28"/>
        </w:rPr>
        <w:t>operative</w:t>
      </w:r>
      <w:r w:rsidR="00E26568">
        <w:rPr>
          <w:rFonts w:ascii="Arial" w:hAnsi="Arial" w:cs="Arial"/>
          <w:b w:val="0"/>
          <w:sz w:val="28"/>
          <w:szCs w:val="28"/>
        </w:rPr>
        <w:t>, ________________</w:t>
      </w:r>
      <w:proofErr w:type="gramStart"/>
      <w:r w:rsidR="00E26568">
        <w:rPr>
          <w:rFonts w:ascii="Arial" w:hAnsi="Arial" w:cs="Arial"/>
          <w:b w:val="0"/>
          <w:sz w:val="28"/>
          <w:szCs w:val="28"/>
        </w:rPr>
        <w:t>_(</w:t>
      </w:r>
      <w:proofErr w:type="gramEnd"/>
      <w:r w:rsidR="00E26568">
        <w:rPr>
          <w:rFonts w:ascii="Arial" w:hAnsi="Arial" w:cs="Arial"/>
          <w:b w:val="0"/>
          <w:sz w:val="28"/>
          <w:szCs w:val="28"/>
        </w:rPr>
        <w:t>e-mail address)</w:t>
      </w:r>
      <w:r w:rsidR="0046496E">
        <w:rPr>
          <w:rFonts w:ascii="Arial" w:hAnsi="Arial" w:cs="Arial"/>
          <w:b w:val="0"/>
          <w:sz w:val="28"/>
          <w:szCs w:val="28"/>
        </w:rPr>
        <w:t xml:space="preserve"> for this purpose</w:t>
      </w:r>
      <w:r w:rsidR="00173134">
        <w:rPr>
          <w:rFonts w:ascii="Arial" w:hAnsi="Arial" w:cs="Arial"/>
          <w:b w:val="0"/>
          <w:sz w:val="28"/>
          <w:szCs w:val="28"/>
        </w:rPr>
        <w:t xml:space="preserve">. </w:t>
      </w:r>
    </w:p>
    <w:p w14:paraId="174D0549" w14:textId="77777777" w:rsidR="00690EA2" w:rsidRDefault="00690EA2" w:rsidP="00690EA2"/>
    <w:p w14:paraId="00D07141" w14:textId="77777777" w:rsidR="00690EA2" w:rsidRPr="00690EA2" w:rsidRDefault="00690EA2" w:rsidP="00690EA2">
      <w:pPr>
        <w:rPr>
          <w:rFonts w:ascii="Arial" w:hAnsi="Arial" w:cs="Arial"/>
          <w:sz w:val="28"/>
          <w:szCs w:val="28"/>
        </w:rPr>
      </w:pPr>
      <w:r>
        <w:tab/>
      </w:r>
      <w:r w:rsidRPr="00690EA2">
        <w:rPr>
          <w:rFonts w:ascii="Arial" w:hAnsi="Arial" w:cs="Arial"/>
          <w:sz w:val="28"/>
          <w:szCs w:val="28"/>
        </w:rPr>
        <w:t xml:space="preserve">Issued this </w:t>
      </w:r>
      <w:r>
        <w:rPr>
          <w:rFonts w:ascii="Arial" w:hAnsi="Arial" w:cs="Arial"/>
          <w:sz w:val="28"/>
          <w:szCs w:val="28"/>
        </w:rPr>
        <w:t>_________, _____ in ______________.</w:t>
      </w:r>
    </w:p>
    <w:p w14:paraId="579572C6" w14:textId="77777777" w:rsidR="00173134" w:rsidRPr="00690EA2" w:rsidRDefault="00173134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</w:p>
    <w:p w14:paraId="1B60FD8F" w14:textId="77777777" w:rsidR="003D50F1" w:rsidRDefault="003D50F1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 xml:space="preserve">               </w:t>
      </w:r>
    </w:p>
    <w:p w14:paraId="72EC1DE7" w14:textId="77777777" w:rsidR="003D50F1" w:rsidRDefault="003D50F1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</w:p>
    <w:p w14:paraId="674427A5" w14:textId="77777777" w:rsidR="003D50F1" w:rsidRDefault="003D50F1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</w:p>
    <w:p w14:paraId="3CB1C12E" w14:textId="77777777" w:rsidR="00173134" w:rsidRDefault="003D50F1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 xml:space="preserve">                                  </w:t>
      </w:r>
      <w:r w:rsidR="00690EA2">
        <w:rPr>
          <w:rFonts w:ascii="Arial" w:hAnsi="Arial" w:cs="Arial"/>
          <w:b w:val="0"/>
          <w:sz w:val="28"/>
          <w:szCs w:val="28"/>
        </w:rPr>
        <w:t xml:space="preserve">                             </w:t>
      </w:r>
      <w:r>
        <w:rPr>
          <w:rFonts w:ascii="Arial" w:hAnsi="Arial" w:cs="Arial"/>
          <w:b w:val="0"/>
          <w:sz w:val="28"/>
          <w:szCs w:val="28"/>
        </w:rPr>
        <w:t xml:space="preserve"> </w:t>
      </w:r>
      <w:r w:rsidR="00173134">
        <w:rPr>
          <w:rFonts w:ascii="Arial" w:hAnsi="Arial" w:cs="Arial"/>
          <w:b w:val="0"/>
          <w:sz w:val="28"/>
          <w:szCs w:val="28"/>
        </w:rPr>
        <w:t>___________________</w:t>
      </w:r>
    </w:p>
    <w:p w14:paraId="0A4CCC31" w14:textId="77777777" w:rsidR="00A83D29" w:rsidRPr="00A83D29" w:rsidRDefault="003D50F1" w:rsidP="00A13D6F">
      <w:pPr>
        <w:pStyle w:val="Heading1"/>
        <w:jc w:val="both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 xml:space="preserve">                                       </w:t>
      </w:r>
      <w:r w:rsidR="00690EA2">
        <w:rPr>
          <w:rFonts w:ascii="Arial" w:hAnsi="Arial" w:cs="Arial"/>
          <w:b w:val="0"/>
          <w:sz w:val="28"/>
          <w:szCs w:val="28"/>
        </w:rPr>
        <w:t xml:space="preserve">                           </w:t>
      </w:r>
      <w:r w:rsidR="00173134">
        <w:rPr>
          <w:rFonts w:ascii="Arial" w:hAnsi="Arial" w:cs="Arial"/>
          <w:b w:val="0"/>
          <w:sz w:val="28"/>
          <w:szCs w:val="28"/>
        </w:rPr>
        <w:t xml:space="preserve">Chairperson/Manager </w:t>
      </w:r>
    </w:p>
    <w:p w14:paraId="3F423C68" w14:textId="77777777" w:rsidR="00A83D29" w:rsidRDefault="00A83D29" w:rsidP="00A13D6F">
      <w:pPr>
        <w:pStyle w:val="Heading1"/>
        <w:jc w:val="both"/>
        <w:rPr>
          <w:rFonts w:ascii="Arial" w:hAnsi="Arial" w:cs="Arial"/>
          <w:sz w:val="36"/>
        </w:rPr>
      </w:pPr>
    </w:p>
    <w:p w14:paraId="6B143BFE" w14:textId="77777777" w:rsidR="00A83D29" w:rsidRDefault="00A83D29" w:rsidP="00A13D6F">
      <w:pPr>
        <w:pStyle w:val="Heading1"/>
        <w:jc w:val="both"/>
        <w:rPr>
          <w:rFonts w:ascii="Arial" w:hAnsi="Arial" w:cs="Arial"/>
          <w:sz w:val="36"/>
        </w:rPr>
      </w:pPr>
    </w:p>
    <w:p w14:paraId="024E73CB" w14:textId="77777777" w:rsidR="00A83D29" w:rsidRDefault="00A83D29" w:rsidP="00A13D6F">
      <w:pPr>
        <w:pStyle w:val="Heading1"/>
        <w:jc w:val="both"/>
        <w:rPr>
          <w:rFonts w:ascii="Arial" w:hAnsi="Arial" w:cs="Arial"/>
          <w:sz w:val="36"/>
        </w:rPr>
      </w:pPr>
    </w:p>
    <w:p w14:paraId="16BCD13F" w14:textId="77777777" w:rsidR="00A83D29" w:rsidRDefault="00A83D29" w:rsidP="00A13D6F">
      <w:pPr>
        <w:pStyle w:val="Heading1"/>
        <w:jc w:val="both"/>
        <w:rPr>
          <w:rFonts w:ascii="Arial" w:hAnsi="Arial" w:cs="Arial"/>
          <w:sz w:val="36"/>
        </w:rPr>
      </w:pPr>
    </w:p>
    <w:p w14:paraId="64B40E97" w14:textId="77777777" w:rsidR="00A83D29" w:rsidRDefault="00A83D29" w:rsidP="00A13D6F">
      <w:pPr>
        <w:pStyle w:val="Heading1"/>
        <w:jc w:val="both"/>
        <w:rPr>
          <w:rFonts w:ascii="Arial" w:hAnsi="Arial" w:cs="Arial"/>
          <w:sz w:val="36"/>
        </w:rPr>
      </w:pPr>
    </w:p>
    <w:p w14:paraId="6AA0AA3E" w14:textId="77777777" w:rsidR="00A83D29" w:rsidRDefault="00A83D29" w:rsidP="00A13D6F">
      <w:pPr>
        <w:pStyle w:val="Heading1"/>
        <w:jc w:val="both"/>
        <w:rPr>
          <w:rFonts w:ascii="Arial" w:hAnsi="Arial" w:cs="Arial"/>
          <w:sz w:val="36"/>
        </w:rPr>
      </w:pPr>
    </w:p>
    <w:p w14:paraId="30B0023D" w14:textId="77777777" w:rsidR="00A83D29" w:rsidRDefault="00A83D29" w:rsidP="00A13D6F">
      <w:pPr>
        <w:pStyle w:val="Heading1"/>
        <w:jc w:val="both"/>
        <w:rPr>
          <w:rFonts w:ascii="Arial" w:hAnsi="Arial" w:cs="Arial"/>
          <w:sz w:val="36"/>
        </w:rPr>
      </w:pPr>
    </w:p>
    <w:p w14:paraId="6B529F58" w14:textId="77777777" w:rsidR="00EC58DB" w:rsidRDefault="00A13D6F" w:rsidP="00A13D6F">
      <w:pPr>
        <w:pStyle w:val="Heading1"/>
        <w:jc w:val="both"/>
        <w:rPr>
          <w:rFonts w:ascii="Arial" w:hAnsi="Arial" w:cs="Arial"/>
          <w:sz w:val="32"/>
        </w:rPr>
      </w:pPr>
      <w:r>
        <w:rPr>
          <w:rFonts w:ascii="Arial" w:hAnsi="Arial" w:cs="Arial"/>
          <w:sz w:val="36"/>
        </w:rPr>
        <w:t xml:space="preserve">.   </w:t>
      </w:r>
    </w:p>
    <w:sectPr w:rsidR="00EC58D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zIwMDU0NzUyMjNS0lEKTi0uzszPAykwrAUAk6QUZCwAAAA="/>
  </w:docVars>
  <w:rsids>
    <w:rsidRoot w:val="00327C5C"/>
    <w:rsid w:val="00173134"/>
    <w:rsid w:val="003075B5"/>
    <w:rsid w:val="00327C5C"/>
    <w:rsid w:val="003D50F1"/>
    <w:rsid w:val="0046496E"/>
    <w:rsid w:val="00690EA2"/>
    <w:rsid w:val="00A13D6F"/>
    <w:rsid w:val="00A15DDB"/>
    <w:rsid w:val="00A211EE"/>
    <w:rsid w:val="00A83D29"/>
    <w:rsid w:val="00AB517D"/>
    <w:rsid w:val="00BE393F"/>
    <w:rsid w:val="00CC52D8"/>
    <w:rsid w:val="00E26568"/>
    <w:rsid w:val="00EC5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20EEEC"/>
  <w15:chartTrackingRefBased/>
  <w15:docId w15:val="{17245A09-F48A-46A4-BB4C-2C36FFE7F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sz w:val="3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50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D50F1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OPERATIVE PLEDGE</vt:lpstr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OPERATIVE PLEDGE</dc:title>
  <dc:subject/>
  <dc:creator>CDA</dc:creator>
  <cp:keywords/>
  <cp:lastModifiedBy>Anjury Patawaran</cp:lastModifiedBy>
  <cp:revision>2</cp:revision>
  <cp:lastPrinted>2022-03-17T02:10:00Z</cp:lastPrinted>
  <dcterms:created xsi:type="dcterms:W3CDTF">2022-03-17T06:54:00Z</dcterms:created>
  <dcterms:modified xsi:type="dcterms:W3CDTF">2022-03-17T06:54:00Z</dcterms:modified>
</cp:coreProperties>
</file>